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FFDD1" w14:textId="77777777" w:rsidR="00EC51AF" w:rsidRDefault="00EC51AF" w:rsidP="00EC51AF">
      <w:pPr>
        <w:pStyle w:val="Autoren"/>
        <w:spacing w:before="240"/>
        <w:rPr>
          <w:b/>
          <w:i w:val="0"/>
          <w:iCs w:val="0"/>
          <w:sz w:val="28"/>
        </w:rPr>
      </w:pPr>
      <w:bookmarkStart w:id="0" w:name="_Hlk210634540"/>
      <w:r w:rsidRPr="00EC51AF">
        <w:rPr>
          <w:b/>
          <w:i w:val="0"/>
          <w:iCs w:val="0"/>
          <w:sz w:val="28"/>
        </w:rPr>
        <w:t xml:space="preserve">Titel des Abstracts für ein Poster oder einen Vortrag </w:t>
      </w:r>
    </w:p>
    <w:p w14:paraId="1877A42C" w14:textId="53606F05" w:rsidR="003C5EAA" w:rsidRPr="005903DF" w:rsidRDefault="00AF1D5D" w:rsidP="00EC51AF">
      <w:pPr>
        <w:pStyle w:val="Autoren"/>
        <w:spacing w:before="240"/>
        <w:rPr>
          <w:u w:val="single"/>
        </w:rPr>
      </w:pPr>
      <w:r w:rsidRPr="005903DF">
        <w:rPr>
          <w:u w:val="single"/>
        </w:rPr>
        <w:t>Max Mustermann</w:t>
      </w:r>
      <w:r w:rsidRPr="005903DF">
        <w:rPr>
          <w:vertAlign w:val="superscript"/>
        </w:rPr>
        <w:t>1</w:t>
      </w:r>
      <w:r w:rsidRPr="005903DF">
        <w:t>, Miriam Mustermann</w:t>
      </w:r>
      <w:r w:rsidRPr="005903DF">
        <w:rPr>
          <w:vertAlign w:val="superscript"/>
        </w:rPr>
        <w:t>2</w:t>
      </w:r>
    </w:p>
    <w:p w14:paraId="40E1D8DE" w14:textId="77777777" w:rsidR="003C5EAA" w:rsidRPr="005903DF" w:rsidRDefault="00AF1D5D" w:rsidP="002E262A">
      <w:pPr>
        <w:pStyle w:val="Autoren"/>
      </w:pPr>
      <w:r w:rsidRPr="005903DF">
        <w:rPr>
          <w:vertAlign w:val="superscript"/>
        </w:rPr>
        <w:t>1</w:t>
      </w:r>
      <w:r w:rsidRPr="005903DF">
        <w:t xml:space="preserve"> Universität, </w:t>
      </w:r>
      <w:r w:rsidRPr="00BB79E1">
        <w:t>Abteilung</w:t>
      </w:r>
      <w:r w:rsidRPr="005903DF">
        <w:t>, Stadt/Land</w:t>
      </w:r>
    </w:p>
    <w:p w14:paraId="33498EEC" w14:textId="77777777" w:rsidR="003C5EAA" w:rsidRDefault="00AF1D5D" w:rsidP="002E262A">
      <w:pPr>
        <w:pStyle w:val="Autoren"/>
      </w:pPr>
      <w:r w:rsidRPr="005903DF">
        <w:rPr>
          <w:vertAlign w:val="superscript"/>
        </w:rPr>
        <w:t>2</w:t>
      </w:r>
      <w:r w:rsidRPr="005903DF">
        <w:t xml:space="preserve"> Firma, </w:t>
      </w:r>
      <w:r w:rsidRPr="00BB79E1">
        <w:t>Abteilung,</w:t>
      </w:r>
      <w:r w:rsidRPr="005903DF">
        <w:t xml:space="preserve"> Stadt/Land</w:t>
      </w:r>
    </w:p>
    <w:p w14:paraId="27FCB825" w14:textId="77777777" w:rsidR="00E601BC" w:rsidRPr="005903DF" w:rsidRDefault="00000000" w:rsidP="002E262A">
      <w:pPr>
        <w:pStyle w:val="Autoren"/>
      </w:pPr>
      <w:hyperlink r:id="rId8">
        <w:r w:rsidR="00E601BC" w:rsidRPr="005903DF">
          <w:rPr>
            <w:rStyle w:val="Internetverknpfung"/>
          </w:rPr>
          <w:t>Mustermann@Universitaet.de</w:t>
        </w:r>
      </w:hyperlink>
    </w:p>
    <w:bookmarkEnd w:id="0"/>
    <w:p w14:paraId="308A203B" w14:textId="77777777" w:rsidR="002A6492" w:rsidRDefault="002A6492" w:rsidP="00EC51AF">
      <w:pPr>
        <w:pStyle w:val="AHMT-berschrift3"/>
        <w:spacing w:before="0"/>
      </w:pPr>
    </w:p>
    <w:p w14:paraId="25313710" w14:textId="77777777" w:rsidR="00EC51AF" w:rsidRPr="00EC51AF" w:rsidRDefault="00EC51AF" w:rsidP="00EC51AF">
      <w:pPr>
        <w:pStyle w:val="AHMT-Standard"/>
        <w:spacing w:before="0"/>
        <w:sectPr w:rsidR="00EC51AF" w:rsidRPr="00EC51AF" w:rsidSect="00EC51A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588" w:right="1418" w:bottom="1418" w:left="1418" w:header="454" w:footer="454" w:gutter="0"/>
          <w:cols w:space="720"/>
          <w:formProt w:val="0"/>
          <w:docGrid w:linePitch="326"/>
        </w:sectPr>
      </w:pPr>
    </w:p>
    <w:p w14:paraId="439F7D7B" w14:textId="77777777" w:rsidR="003C5EAA" w:rsidRPr="00C076BA" w:rsidRDefault="00AF1D5D" w:rsidP="00C076BA">
      <w:pPr>
        <w:pStyle w:val="berschrift"/>
      </w:pPr>
      <w:r w:rsidRPr="00C076BA">
        <w:t xml:space="preserve">Zwischenüberschrift </w:t>
      </w:r>
      <w:r w:rsidR="00FD5762" w:rsidRPr="00C076BA">
        <w:t>1</w:t>
      </w:r>
    </w:p>
    <w:p w14:paraId="589DAD53" w14:textId="77777777" w:rsidR="00C8599E" w:rsidRPr="002E262A" w:rsidRDefault="00C8599E" w:rsidP="002E262A">
      <w:pPr>
        <w:pStyle w:val="Haupttext"/>
        <w:spacing w:after="120"/>
        <w:contextualSpacing/>
      </w:pPr>
      <w:r w:rsidRPr="002E262A">
        <w:t xml:space="preserve">Der gesamte Abstract, gleich ob für ein Poster oder einen Vortrag darf maximal eine Seite, inklusive aller Bilder, Tabellen, Abbildungen und Referenzen sein. </w:t>
      </w:r>
    </w:p>
    <w:p w14:paraId="340F3A98" w14:textId="59DC3181" w:rsidR="005E0C12" w:rsidRPr="00E601BC" w:rsidRDefault="005E0C12" w:rsidP="00A5279A">
      <w:pPr>
        <w:pStyle w:val="Haupttext"/>
        <w:spacing w:after="120"/>
        <w:contextualSpacing/>
      </w:pPr>
      <w:r w:rsidRPr="002E262A">
        <w:t>Für den Titel is</w:t>
      </w:r>
      <w:r w:rsidR="00933116" w:rsidRPr="002E262A">
        <w:t>t ein</w:t>
      </w:r>
      <w:r w:rsidRPr="00E601BC">
        <w:t xml:space="preserve"> zentrierter fetter Text mit einem Zeilenabstand von 1,15 vorgesehen im Schri</w:t>
      </w:r>
      <w:r w:rsidR="00933116" w:rsidRPr="00E601BC">
        <w:t>f</w:t>
      </w:r>
      <w:r w:rsidRPr="00E601BC">
        <w:t xml:space="preserve">ttyp Arial in der Schriftgröße </w:t>
      </w:r>
      <w:r w:rsidR="005B75A0">
        <w:t>14</w:t>
      </w:r>
      <w:r w:rsidR="00A5279A">
        <w:t>.</w:t>
      </w:r>
      <w:r w:rsidRPr="00E601BC">
        <w:t xml:space="preserve"> Bitte allen Aufgelisteten einen Vermerk</w:t>
      </w:r>
      <w:r w:rsidR="00933116" w:rsidRPr="00E601BC">
        <w:t xml:space="preserve"> zur jeweiligen Institution geben. Präsentierende bitte durch unterstreichen kenntlich machen. Abschließend noch eine E-Mail-Adresse für die Korrespondenz hinzufügen. </w:t>
      </w:r>
    </w:p>
    <w:p w14:paraId="4747B335" w14:textId="77777777" w:rsidR="00E601BC" w:rsidRPr="00E601BC" w:rsidRDefault="00E601BC" w:rsidP="00C076BA">
      <w:pPr>
        <w:pStyle w:val="berschrift"/>
      </w:pPr>
      <w:r w:rsidRPr="00E601BC">
        <w:t>Zwischenüberschrift 2</w:t>
      </w:r>
    </w:p>
    <w:p w14:paraId="24B2D7DD" w14:textId="77777777" w:rsidR="00FD5762" w:rsidRPr="00E601BC" w:rsidRDefault="005903DF" w:rsidP="002E262A">
      <w:pPr>
        <w:pStyle w:val="Haupttext"/>
        <w:spacing w:after="120"/>
        <w:contextualSpacing/>
      </w:pPr>
      <w:r w:rsidRPr="00E601BC">
        <w:t>De</w:t>
      </w:r>
      <w:r w:rsidR="00C8599E" w:rsidRPr="00E601BC">
        <w:t>n</w:t>
      </w:r>
      <w:r w:rsidRPr="00E601BC">
        <w:t xml:space="preserve"> </w:t>
      </w:r>
      <w:r w:rsidR="00AF1D5D" w:rsidRPr="00E601BC">
        <w:t>Text</w:t>
      </w:r>
      <w:r w:rsidR="00C8599E" w:rsidRPr="00E601BC">
        <w:t xml:space="preserve"> bitte </w:t>
      </w:r>
      <w:r w:rsidRPr="00E601BC">
        <w:t>mit der Schriftart Arial, der Schriftgröße 10 und einem Zeilenabstand von 1</w:t>
      </w:r>
      <w:r w:rsidR="00DD300E">
        <w:t>,</w:t>
      </w:r>
      <w:r w:rsidRPr="00E601BC">
        <w:t>15</w:t>
      </w:r>
      <w:r w:rsidR="00C8599E" w:rsidRPr="00E601BC">
        <w:t xml:space="preserve"> </w:t>
      </w:r>
      <w:r w:rsidRPr="00E601BC">
        <w:t xml:space="preserve">schreiben. Beide Spalten sind im Blocksatz zu schreiben. Zwischenüberschriften in den Paragraphen sind in </w:t>
      </w:r>
      <w:r w:rsidR="00AF1D5D" w:rsidRPr="00E601BC">
        <w:t>Arial</w:t>
      </w:r>
      <w:r w:rsidR="00DC0706">
        <w:t>, Schriftgröße</w:t>
      </w:r>
      <w:r w:rsidR="00AF1D5D" w:rsidRPr="00E601BC">
        <w:t xml:space="preserve"> 1</w:t>
      </w:r>
      <w:r w:rsidR="00A5279A">
        <w:t>1</w:t>
      </w:r>
      <w:r w:rsidR="00AF1D5D" w:rsidRPr="00E601BC">
        <w:t xml:space="preserve">, </w:t>
      </w:r>
      <w:r w:rsidRPr="00E601BC">
        <w:t>mit einem Z</w:t>
      </w:r>
      <w:r w:rsidR="00AF1D5D" w:rsidRPr="00E601BC">
        <w:t xml:space="preserve">eilenabstand </w:t>
      </w:r>
      <w:r w:rsidRPr="00E601BC">
        <w:t xml:space="preserve">von </w:t>
      </w:r>
      <w:r w:rsidR="00AF1D5D" w:rsidRPr="00E601BC">
        <w:t>1,15</w:t>
      </w:r>
      <w:r w:rsidRPr="00E601BC">
        <w:t xml:space="preserve"> und zusätzlich noch fett zu schreiben</w:t>
      </w:r>
      <w:r w:rsidR="00DD300E">
        <w:t xml:space="preserve"> </w:t>
      </w:r>
      <w:r w:rsidR="00DC0706">
        <w:t>sowie</w:t>
      </w:r>
      <w:r w:rsidR="00DD300E">
        <w:t xml:space="preserve"> durch eine</w:t>
      </w:r>
      <w:r w:rsidR="00A5279A">
        <w:t xml:space="preserve">n Abstand von 6 Pt. </w:t>
      </w:r>
      <w:r w:rsidR="00DD300E">
        <w:t xml:space="preserve">vom vorhergehenden Paragrafen </w:t>
      </w:r>
      <w:r w:rsidR="00A5279A">
        <w:t xml:space="preserve">und nachfolgenden Text </w:t>
      </w:r>
      <w:r w:rsidR="00DD300E">
        <w:t>abzutrennen</w:t>
      </w:r>
      <w:r w:rsidRPr="00E601BC">
        <w:t>.</w:t>
      </w:r>
      <w:r w:rsidR="00AF1D5D" w:rsidRPr="00E601BC">
        <w:t xml:space="preserve"> </w:t>
      </w:r>
    </w:p>
    <w:p w14:paraId="7C100A6E" w14:textId="77777777" w:rsidR="00FD5762" w:rsidRDefault="00FD5762" w:rsidP="002E262A">
      <w:pPr>
        <w:pStyle w:val="Haupttext"/>
        <w:spacing w:after="120"/>
        <w:contextualSpacing/>
      </w:pPr>
    </w:p>
    <w:p w14:paraId="098A35D6" w14:textId="4E6C4988" w:rsidR="002A6492" w:rsidRDefault="002A6492" w:rsidP="002E262A">
      <w:pPr>
        <w:pStyle w:val="Haupttext"/>
        <w:spacing w:after="120"/>
        <w:contextualSpacing/>
      </w:pPr>
      <w:r w:rsidRPr="00E601BC">
        <w:rPr>
          <w:b/>
        </w:rPr>
        <w:t xml:space="preserve">Tabelle 1 </w:t>
      </w:r>
      <w:r w:rsidRPr="00E601BC">
        <w:t>Tabellenüberschrift 1</w:t>
      </w:r>
      <w:r w:rsidR="005B75A0">
        <w:t>.</w:t>
      </w:r>
    </w:p>
    <w:p w14:paraId="60CC62F2" w14:textId="77777777" w:rsidR="005B75A0" w:rsidRDefault="005B75A0" w:rsidP="002E262A">
      <w:pPr>
        <w:pStyle w:val="Haupttext"/>
        <w:spacing w:after="120"/>
        <w:contextualSpacing/>
      </w:pPr>
    </w:p>
    <w:tbl>
      <w:tblPr>
        <w:tblStyle w:val="Gitternetztabelle1hel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8"/>
        <w:gridCol w:w="1388"/>
        <w:gridCol w:w="1389"/>
      </w:tblGrid>
      <w:tr w:rsidR="002A6492" w:rsidRPr="00D72473" w14:paraId="10698332" w14:textId="77777777" w:rsidTr="005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00373" w14:textId="77777777" w:rsidR="002A6492" w:rsidRPr="00A5279A" w:rsidRDefault="002A6492" w:rsidP="005B75A0">
            <w:pPr>
              <w:pStyle w:val="Haupttext"/>
              <w:spacing w:after="120"/>
              <w:contextualSpacing/>
              <w:jc w:val="left"/>
              <w:rPr>
                <w:sz w:val="16"/>
                <w:szCs w:val="16"/>
              </w:rPr>
            </w:pPr>
            <w:r w:rsidRPr="00A5279A">
              <w:rPr>
                <w:sz w:val="16"/>
                <w:szCs w:val="16"/>
              </w:rPr>
              <w:t>Substanz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D108CD" w14:textId="77777777" w:rsidR="002A6492" w:rsidRPr="00A5279A" w:rsidRDefault="002A6492" w:rsidP="005B75A0">
            <w:pPr>
              <w:pStyle w:val="Haupttext"/>
              <w:spacing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5279A">
              <w:rPr>
                <w:sz w:val="16"/>
                <w:szCs w:val="16"/>
              </w:rPr>
              <w:t>Mol. Masse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4B78E3" w14:textId="77777777" w:rsidR="002A6492" w:rsidRPr="00A5279A" w:rsidRDefault="002A6492" w:rsidP="005B75A0">
            <w:pPr>
              <w:pStyle w:val="Haupttext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5279A">
              <w:rPr>
                <w:sz w:val="16"/>
                <w:szCs w:val="16"/>
              </w:rPr>
              <w:t>Mobilität</w:t>
            </w:r>
          </w:p>
        </w:tc>
      </w:tr>
      <w:tr w:rsidR="002A6492" w:rsidRPr="00D72473" w14:paraId="29D7F9D9" w14:textId="77777777" w:rsidTr="005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single" w:sz="4" w:space="0" w:color="auto"/>
            </w:tcBorders>
          </w:tcPr>
          <w:p w14:paraId="3ADAC9C4" w14:textId="77777777" w:rsidR="002A6492" w:rsidRPr="00A5279A" w:rsidRDefault="002A6492" w:rsidP="005B75A0">
            <w:pPr>
              <w:pStyle w:val="Haupttext"/>
              <w:spacing w:after="120"/>
              <w:contextualSpacing/>
              <w:jc w:val="left"/>
              <w:rPr>
                <w:sz w:val="16"/>
                <w:szCs w:val="16"/>
              </w:rPr>
            </w:pPr>
            <w:r w:rsidRPr="00A5279A">
              <w:rPr>
                <w:sz w:val="16"/>
                <w:szCs w:val="16"/>
              </w:rPr>
              <w:t xml:space="preserve">Aceton 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14:paraId="767B2B4F" w14:textId="77777777" w:rsidR="002A6492" w:rsidRPr="00A5279A" w:rsidRDefault="002A6492" w:rsidP="005B75A0">
            <w:pPr>
              <w:pStyle w:val="Haupttext"/>
              <w:spacing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5279A">
              <w:rPr>
                <w:sz w:val="16"/>
                <w:szCs w:val="16"/>
              </w:rPr>
              <w:t>58,08 g/</w:t>
            </w:r>
            <w:proofErr w:type="spellStart"/>
            <w:r w:rsidRPr="00A5279A">
              <w:rPr>
                <w:sz w:val="16"/>
                <w:szCs w:val="16"/>
              </w:rPr>
              <w:t>mol</w:t>
            </w:r>
            <w:proofErr w:type="spellEnd"/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6E395DFF" w14:textId="77777777" w:rsidR="002A6492" w:rsidRPr="00A5279A" w:rsidRDefault="002A6492" w:rsidP="005B75A0">
            <w:pPr>
              <w:pStyle w:val="Haupttext"/>
              <w:spacing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A6492" w:rsidRPr="00D72473" w14:paraId="3104B0E9" w14:textId="77777777" w:rsidTr="005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5D98B732" w14:textId="2D456006" w:rsidR="002A6492" w:rsidRPr="00A5279A" w:rsidRDefault="005B75A0" w:rsidP="005B75A0">
            <w:pPr>
              <w:pStyle w:val="Haupttext"/>
              <w:spacing w:after="120"/>
              <w:contextualSpacing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-Butanon</w:t>
            </w:r>
          </w:p>
        </w:tc>
        <w:tc>
          <w:tcPr>
            <w:tcW w:w="1388" w:type="dxa"/>
          </w:tcPr>
          <w:p w14:paraId="46B8F04D" w14:textId="36C11797" w:rsidR="002A6492" w:rsidRPr="00A5279A" w:rsidRDefault="005B75A0" w:rsidP="005B75A0">
            <w:pPr>
              <w:pStyle w:val="Haupttext"/>
              <w:spacing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,11 g/</w:t>
            </w:r>
            <w:proofErr w:type="spellStart"/>
            <w:r>
              <w:rPr>
                <w:sz w:val="16"/>
                <w:szCs w:val="16"/>
              </w:rPr>
              <w:t>mol</w:t>
            </w:r>
            <w:proofErr w:type="spellEnd"/>
          </w:p>
        </w:tc>
        <w:tc>
          <w:tcPr>
            <w:tcW w:w="1389" w:type="dxa"/>
          </w:tcPr>
          <w:p w14:paraId="3FE78C78" w14:textId="77777777" w:rsidR="002A6492" w:rsidRPr="00A5279A" w:rsidRDefault="002A6492" w:rsidP="005B75A0">
            <w:pPr>
              <w:pStyle w:val="Haupttext"/>
              <w:spacing w:after="12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A6492" w:rsidRPr="00D72473" w14:paraId="2786EFBD" w14:textId="77777777" w:rsidTr="005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bottom w:val="single" w:sz="4" w:space="0" w:color="auto"/>
            </w:tcBorders>
          </w:tcPr>
          <w:p w14:paraId="1C03A1E7" w14:textId="7CA9C53C" w:rsidR="002A6492" w:rsidRPr="00A5279A" w:rsidRDefault="005B75A0" w:rsidP="005B75A0">
            <w:pPr>
              <w:pStyle w:val="Haupttext"/>
              <w:contextualSpacing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thanol</w:t>
            </w:r>
          </w:p>
        </w:tc>
        <w:tc>
          <w:tcPr>
            <w:tcW w:w="1388" w:type="dxa"/>
            <w:tcBorders>
              <w:bottom w:val="single" w:sz="4" w:space="0" w:color="auto"/>
            </w:tcBorders>
          </w:tcPr>
          <w:p w14:paraId="5266EACA" w14:textId="73664196" w:rsidR="002A6492" w:rsidRPr="00A5279A" w:rsidRDefault="005B75A0" w:rsidP="005B75A0">
            <w:pPr>
              <w:pStyle w:val="Haupttext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,07 g/</w:t>
            </w:r>
            <w:proofErr w:type="spellStart"/>
            <w:r>
              <w:rPr>
                <w:sz w:val="16"/>
                <w:szCs w:val="16"/>
              </w:rPr>
              <w:t>mol</w:t>
            </w:r>
            <w:proofErr w:type="spellEnd"/>
          </w:p>
        </w:tc>
        <w:tc>
          <w:tcPr>
            <w:tcW w:w="1389" w:type="dxa"/>
            <w:tcBorders>
              <w:bottom w:val="single" w:sz="4" w:space="0" w:color="auto"/>
            </w:tcBorders>
          </w:tcPr>
          <w:p w14:paraId="514A3959" w14:textId="77777777" w:rsidR="002A6492" w:rsidRPr="00A5279A" w:rsidRDefault="002A6492" w:rsidP="005B75A0">
            <w:pPr>
              <w:pStyle w:val="Haupttext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7EA7E86B" w14:textId="77777777" w:rsidR="002A6492" w:rsidRPr="00E601BC" w:rsidRDefault="002A6492" w:rsidP="002E262A">
      <w:pPr>
        <w:pStyle w:val="Haupttext"/>
        <w:spacing w:after="120"/>
        <w:contextualSpacing/>
      </w:pPr>
    </w:p>
    <w:p w14:paraId="0A8C4B02" w14:textId="77777777" w:rsidR="00FD5762" w:rsidRPr="00A5279A" w:rsidRDefault="00FD5762" w:rsidP="00C076BA">
      <w:pPr>
        <w:pStyle w:val="berschrift"/>
      </w:pPr>
      <w:r w:rsidRPr="00A5279A">
        <w:t xml:space="preserve">Zwischenüberschrift </w:t>
      </w:r>
      <w:r w:rsidR="00E601BC" w:rsidRPr="00A5279A">
        <w:t>3</w:t>
      </w:r>
    </w:p>
    <w:p w14:paraId="43264233" w14:textId="7008FD16" w:rsidR="00C076BA" w:rsidRDefault="007A141B" w:rsidP="00C076BA">
      <w:pPr>
        <w:pStyle w:val="Haupttext"/>
      </w:pPr>
      <w:r w:rsidRPr="002E262A">
        <w:t xml:space="preserve">Tabellen sind </w:t>
      </w:r>
      <w:r w:rsidR="00E601BC" w:rsidRPr="002E262A">
        <w:t>im Kopf</w:t>
      </w:r>
      <w:r w:rsidRPr="002E262A">
        <w:t xml:space="preserve"> mit Nummer</w:t>
      </w:r>
      <w:r w:rsidR="00FD5762" w:rsidRPr="002E262A">
        <w:t xml:space="preserve"> und Tabellenüberschrift zu versehen und mit einer Leerzeile vom Text zu trennen. </w:t>
      </w:r>
      <w:r w:rsidRPr="002E262A">
        <w:t>Tab</w:t>
      </w:r>
      <w:r w:rsidR="00D72473" w:rsidRPr="002E262A">
        <w:t>e</w:t>
      </w:r>
      <w:r w:rsidRPr="002E262A">
        <w:t>llen</w:t>
      </w:r>
      <w:r w:rsidR="00EC51AF">
        <w:softHyphen/>
      </w:r>
      <w:r w:rsidRPr="002E262A">
        <w:t>nummer</w:t>
      </w:r>
      <w:r w:rsidR="00E601BC" w:rsidRPr="002E262A">
        <w:t>ierung</w:t>
      </w:r>
      <w:r w:rsidRPr="002E262A">
        <w:t xml:space="preserve"> und Tabellenüberschrift</w:t>
      </w:r>
      <w:r w:rsidR="002E262A" w:rsidRPr="002E262A">
        <w:t xml:space="preserve"> </w:t>
      </w:r>
      <w:r w:rsidR="002A6492" w:rsidRPr="002E262A">
        <w:t>s</w:t>
      </w:r>
      <w:r w:rsidRPr="002E262A">
        <w:t xml:space="preserve">ind wie der restliche Text in Arial 10 mit </w:t>
      </w:r>
      <w:r w:rsidR="002A6492" w:rsidRPr="002E262A">
        <w:t>einem</w:t>
      </w:r>
      <w:r w:rsidR="002E262A">
        <w:t xml:space="preserve"> </w:t>
      </w:r>
      <w:r w:rsidR="002E262A" w:rsidRPr="00E601BC">
        <w:t xml:space="preserve">Zeilenabstand von 1,15 zu beschriften. </w:t>
      </w:r>
      <w:r w:rsidR="002E262A">
        <w:t xml:space="preserve">Die </w:t>
      </w:r>
      <w:r w:rsidR="002E262A">
        <w:t xml:space="preserve">Schriftgröße in der Tabelle beträgt </w:t>
      </w:r>
      <w:r w:rsidR="00DC0706">
        <w:t xml:space="preserve">8 und </w:t>
      </w:r>
      <w:r w:rsidR="00DC0706" w:rsidRPr="00B404A9">
        <w:t>Schriftart Arial.</w:t>
      </w:r>
      <w:r w:rsidR="002E262A">
        <w:t xml:space="preserve"> </w:t>
      </w:r>
      <w:r w:rsidR="00A5279A">
        <w:t xml:space="preserve"> </w:t>
      </w:r>
    </w:p>
    <w:p w14:paraId="2DC67A64" w14:textId="77777777" w:rsidR="00E601BC" w:rsidRPr="002E262A" w:rsidRDefault="00E601BC" w:rsidP="00C076BA">
      <w:pPr>
        <w:pStyle w:val="berschrift"/>
      </w:pPr>
      <w:r w:rsidRPr="002E262A">
        <w:t>Zwischenüberschrift 4</w:t>
      </w:r>
    </w:p>
    <w:p w14:paraId="32521C54" w14:textId="77777777" w:rsidR="005E0C12" w:rsidRPr="002E262A" w:rsidRDefault="00C8599E" w:rsidP="00DC0706">
      <w:pPr>
        <w:pStyle w:val="Haupttext"/>
        <w:spacing w:after="120"/>
        <w:contextualSpacing/>
      </w:pPr>
      <w:r w:rsidRPr="002E262A">
        <w:t>Abbildungen bitte</w:t>
      </w:r>
      <w:r w:rsidR="005E0C12" w:rsidRPr="002E262A">
        <w:t xml:space="preserve"> maximal eine Spalte breit machen. Sie sind</w:t>
      </w:r>
      <w:r w:rsidRPr="002E262A">
        <w:t xml:space="preserve"> ebenfalls</w:t>
      </w:r>
      <w:r w:rsidR="005E0C12" w:rsidRPr="002E262A">
        <w:t xml:space="preserve"> mit</w:t>
      </w:r>
      <w:r w:rsidRPr="002E262A">
        <w:t xml:space="preserve"> fetter Nummerierung und in Arial 10 mit einem Zeilenabstand v</w:t>
      </w:r>
      <w:r w:rsidR="005E0C12" w:rsidRPr="002E262A">
        <w:t>on 1</w:t>
      </w:r>
      <w:r w:rsidR="00EE602D" w:rsidRPr="002E262A">
        <w:t xml:space="preserve">,15 </w:t>
      </w:r>
      <w:r w:rsidR="00DC0706">
        <w:t xml:space="preserve">zu </w:t>
      </w:r>
      <w:r w:rsidRPr="002E262A">
        <w:t xml:space="preserve">beschriften. </w:t>
      </w:r>
    </w:p>
    <w:p w14:paraId="13159FBB" w14:textId="77777777" w:rsidR="00E601BC" w:rsidRPr="00E601BC" w:rsidRDefault="00577A42" w:rsidP="002E262A">
      <w:pPr>
        <w:pStyle w:val="Haupttext"/>
        <w:spacing w:after="120"/>
        <w:contextualSpacing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65DD63F" wp14:editId="55EEB8C6">
                <wp:extent cx="2633980" cy="1842135"/>
                <wp:effectExtent l="0" t="0" r="13970" b="24765"/>
                <wp:docPr id="1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33980" cy="18421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EE4A59" w14:textId="77777777" w:rsidR="00E601BC" w:rsidRPr="00E601BC" w:rsidRDefault="00E601BC" w:rsidP="00E601B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E601BC">
                              <w:rPr>
                                <w:sz w:val="20"/>
                              </w:rPr>
                              <w:t>Abbildung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5DD63F" id="Rechteck 1" o:spid="_x0000_s1026" style="width:207.4pt;height:14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" fillcolor="#a5a5a5 [3206]" strokecolor="#525252 [1606]" strokeweight="1pt">
                <v:path arrowok="t"/>
                <v:textbox>
                  <w:txbxContent>
                    <w:p w14:paraId="25EE4A59" w14:textId="77777777" w:rsidR="00E601BC" w:rsidRPr="00E601BC" w:rsidRDefault="00E601BC" w:rsidP="00E601BC">
                      <w:pPr>
                        <w:jc w:val="center"/>
                        <w:rPr>
                          <w:sz w:val="20"/>
                        </w:rPr>
                      </w:pPr>
                      <w:r w:rsidRPr="00E601BC">
                        <w:rPr>
                          <w:sz w:val="20"/>
                        </w:rPr>
                        <w:t>Abbildung 1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247F577" w14:textId="77777777" w:rsidR="00D72473" w:rsidRDefault="00D72473" w:rsidP="002E262A">
      <w:pPr>
        <w:pStyle w:val="Haupttext"/>
        <w:spacing w:after="120"/>
        <w:contextualSpacing/>
      </w:pPr>
    </w:p>
    <w:p w14:paraId="6DA09B9D" w14:textId="78CE0267" w:rsidR="00E601BC" w:rsidRPr="00E601BC" w:rsidRDefault="00E601BC" w:rsidP="002E262A">
      <w:pPr>
        <w:pStyle w:val="Haupttext"/>
        <w:spacing w:after="120"/>
        <w:contextualSpacing/>
      </w:pPr>
      <w:r w:rsidRPr="00E601BC">
        <w:rPr>
          <w:b/>
        </w:rPr>
        <w:t xml:space="preserve">Abbildung 1 </w:t>
      </w:r>
      <w:r w:rsidRPr="00E601BC">
        <w:t>ESI-IMS</w:t>
      </w:r>
      <w:r w:rsidR="005B75A0">
        <w:t>-</w:t>
      </w:r>
      <w:r w:rsidR="005B75A0" w:rsidRPr="00E601BC">
        <w:t xml:space="preserve">Spektrum </w:t>
      </w:r>
      <w:r w:rsidR="005B75A0">
        <w:t>von</w:t>
      </w:r>
      <w:r w:rsidRPr="00E601BC">
        <w:t xml:space="preserve"> Triton X-100</w:t>
      </w:r>
      <w:r w:rsidR="005B75A0">
        <w:t>.</w:t>
      </w:r>
    </w:p>
    <w:p w14:paraId="457EB784" w14:textId="77777777" w:rsidR="005E0C12" w:rsidRPr="00E601BC" w:rsidRDefault="005E0C12" w:rsidP="00C076BA">
      <w:pPr>
        <w:pStyle w:val="berschrift"/>
      </w:pPr>
      <w:r w:rsidRPr="00E601BC">
        <w:t xml:space="preserve">Zwischenüberschrift </w:t>
      </w:r>
      <w:r w:rsidR="00E601BC" w:rsidRPr="00E601BC">
        <w:t>5</w:t>
      </w:r>
    </w:p>
    <w:p w14:paraId="295328EF" w14:textId="77777777" w:rsidR="003C5EAA" w:rsidRPr="00A5279A" w:rsidRDefault="00A5279A" w:rsidP="00A5279A">
      <w:pPr>
        <w:pStyle w:val="Haupttext"/>
      </w:pPr>
      <w:r w:rsidRPr="00A5279A">
        <w:t>Die Referenzen sind im unten angegebenen Format zu verfassen. Sie sind in Arial, Schriftgröße 8</w:t>
      </w:r>
      <w:r w:rsidR="00DC0706">
        <w:t>,</w:t>
      </w:r>
      <w:r w:rsidRPr="00A5279A">
        <w:t xml:space="preserve"> mit einfachem Zeilenabstand darzustellen. Im Text erfolgt die Angabe der Referenzen in eckigen Klammern, z.B. [1–3].</w:t>
      </w:r>
    </w:p>
    <w:p w14:paraId="76561477" w14:textId="77777777" w:rsidR="005903DF" w:rsidRPr="00E601BC" w:rsidRDefault="00AF1D5D" w:rsidP="00C076BA">
      <w:pPr>
        <w:pStyle w:val="berschrift"/>
      </w:pPr>
      <w:r w:rsidRPr="00E601BC">
        <w:t>Referenzen</w:t>
      </w:r>
    </w:p>
    <w:p w14:paraId="5F5C098C" w14:textId="77777777" w:rsidR="00A5279A" w:rsidRPr="00A5279A" w:rsidRDefault="00A5279A" w:rsidP="00A5279A">
      <w:pPr>
        <w:pStyle w:val="StandardWeb"/>
        <w:spacing w:before="0" w:beforeAutospacing="0" w:after="0" w:afterAutospacing="0"/>
        <w:rPr>
          <w:rFonts w:ascii="Arial" w:hAnsi="Arial" w:cs="Arial"/>
          <w:sz w:val="16"/>
          <w:szCs w:val="16"/>
        </w:rPr>
      </w:pPr>
      <w:r w:rsidRPr="00A5279A">
        <w:rPr>
          <w:rFonts w:ascii="Arial" w:hAnsi="Arial" w:cs="Arial"/>
          <w:sz w:val="16"/>
          <w:szCs w:val="16"/>
        </w:rPr>
        <w:t xml:space="preserve">[1] Müller, T. (2019): </w:t>
      </w:r>
      <w:r w:rsidRPr="00A5279A">
        <w:rPr>
          <w:rStyle w:val="Hervorhebung"/>
          <w:rFonts w:ascii="Arial" w:hAnsi="Arial" w:cs="Arial"/>
          <w:sz w:val="16"/>
          <w:szCs w:val="16"/>
        </w:rPr>
        <w:t>Grundlagen der Zellbiologie</w:t>
      </w:r>
      <w:r w:rsidRPr="00A5279A">
        <w:rPr>
          <w:rFonts w:ascii="Arial" w:hAnsi="Arial" w:cs="Arial"/>
          <w:sz w:val="16"/>
          <w:szCs w:val="16"/>
        </w:rPr>
        <w:t>. 2. Aufl., Berlin: Springer.</w:t>
      </w:r>
    </w:p>
    <w:p w14:paraId="68E7247C" w14:textId="77777777" w:rsidR="00A5279A" w:rsidRPr="00A5279A" w:rsidRDefault="00A5279A" w:rsidP="00A5279A">
      <w:pPr>
        <w:pStyle w:val="StandardWeb"/>
        <w:spacing w:before="0" w:beforeAutospacing="0" w:after="0" w:afterAutospacing="0"/>
        <w:rPr>
          <w:rFonts w:ascii="Arial" w:hAnsi="Arial" w:cs="Arial"/>
          <w:sz w:val="16"/>
          <w:szCs w:val="16"/>
          <w:lang w:val="en-US"/>
        </w:rPr>
      </w:pPr>
      <w:r w:rsidRPr="00A5279A">
        <w:rPr>
          <w:rFonts w:ascii="Arial" w:hAnsi="Arial" w:cs="Arial"/>
          <w:sz w:val="16"/>
          <w:szCs w:val="16"/>
        </w:rPr>
        <w:t xml:space="preserve">[2] Schmidt, A.; Weber, L. (2020): Analyse von Proteinen. </w:t>
      </w:r>
      <w:r w:rsidRPr="00A5279A">
        <w:rPr>
          <w:rStyle w:val="Hervorhebung"/>
          <w:rFonts w:ascii="Arial" w:hAnsi="Arial" w:cs="Arial"/>
          <w:sz w:val="16"/>
          <w:szCs w:val="16"/>
          <w:lang w:val="en-US"/>
        </w:rPr>
        <w:t>Journal of Laboratory Research</w:t>
      </w:r>
      <w:r w:rsidRPr="00A5279A">
        <w:rPr>
          <w:rFonts w:ascii="Arial" w:hAnsi="Arial" w:cs="Arial"/>
          <w:sz w:val="16"/>
          <w:szCs w:val="16"/>
          <w:lang w:val="en-US"/>
        </w:rPr>
        <w:t xml:space="preserve"> 15(4), 200-210.</w:t>
      </w:r>
    </w:p>
    <w:p w14:paraId="066FA715" w14:textId="77777777" w:rsidR="00A5279A" w:rsidRPr="00A5279A" w:rsidRDefault="00A5279A" w:rsidP="00A5279A">
      <w:pPr>
        <w:pStyle w:val="StandardWeb"/>
        <w:spacing w:before="0" w:beforeAutospacing="0" w:after="0" w:afterAutospacing="0"/>
        <w:rPr>
          <w:rFonts w:ascii="Arial" w:hAnsi="Arial" w:cs="Arial"/>
          <w:sz w:val="16"/>
          <w:szCs w:val="16"/>
        </w:rPr>
      </w:pPr>
      <w:r w:rsidRPr="005B75A0">
        <w:rPr>
          <w:rFonts w:ascii="Arial" w:hAnsi="Arial" w:cs="Arial"/>
          <w:sz w:val="16"/>
          <w:szCs w:val="16"/>
          <w:lang w:val="en-US"/>
        </w:rPr>
        <w:t xml:space="preserve">[3] Becker, R. (2021): </w:t>
      </w:r>
      <w:proofErr w:type="spellStart"/>
      <w:r w:rsidRPr="005B75A0">
        <w:rPr>
          <w:rFonts w:ascii="Arial" w:hAnsi="Arial" w:cs="Arial"/>
          <w:sz w:val="16"/>
          <w:szCs w:val="16"/>
          <w:lang w:val="en-US"/>
        </w:rPr>
        <w:t>Methoden</w:t>
      </w:r>
      <w:proofErr w:type="spellEnd"/>
      <w:r w:rsidRPr="005B75A0">
        <w:rPr>
          <w:rFonts w:ascii="Arial" w:hAnsi="Arial" w:cs="Arial"/>
          <w:sz w:val="16"/>
          <w:szCs w:val="16"/>
          <w:lang w:val="en-US"/>
        </w:rPr>
        <w:t xml:space="preserve"> der </w:t>
      </w:r>
      <w:proofErr w:type="spellStart"/>
      <w:r w:rsidRPr="005B75A0">
        <w:rPr>
          <w:rFonts w:ascii="Arial" w:hAnsi="Arial" w:cs="Arial"/>
          <w:sz w:val="16"/>
          <w:szCs w:val="16"/>
          <w:lang w:val="en-US"/>
        </w:rPr>
        <w:t>Molekulargenetik</w:t>
      </w:r>
      <w:proofErr w:type="spellEnd"/>
      <w:r w:rsidRPr="005B75A0">
        <w:rPr>
          <w:rFonts w:ascii="Arial" w:hAnsi="Arial" w:cs="Arial"/>
          <w:sz w:val="16"/>
          <w:szCs w:val="16"/>
          <w:lang w:val="en-US"/>
        </w:rPr>
        <w:t xml:space="preserve">. </w:t>
      </w:r>
      <w:r w:rsidRPr="00A5279A">
        <w:rPr>
          <w:rFonts w:ascii="Arial" w:hAnsi="Arial" w:cs="Arial"/>
          <w:sz w:val="16"/>
          <w:szCs w:val="16"/>
        </w:rPr>
        <w:t xml:space="preserve">In: Hoffmann, K. (Hrsg.): </w:t>
      </w:r>
      <w:r w:rsidRPr="00A5279A">
        <w:rPr>
          <w:rStyle w:val="Hervorhebung"/>
          <w:rFonts w:ascii="Arial" w:hAnsi="Arial" w:cs="Arial"/>
          <w:sz w:val="16"/>
          <w:szCs w:val="16"/>
        </w:rPr>
        <w:t>Fortschritte der Biotechnologie</w:t>
      </w:r>
      <w:r w:rsidRPr="00A5279A">
        <w:rPr>
          <w:rFonts w:ascii="Arial" w:hAnsi="Arial" w:cs="Arial"/>
          <w:sz w:val="16"/>
          <w:szCs w:val="16"/>
        </w:rPr>
        <w:t>. München: Hanser, 55-78.</w:t>
      </w:r>
    </w:p>
    <w:p w14:paraId="046971AD" w14:textId="77777777" w:rsidR="00DD300E" w:rsidRDefault="00DD300E" w:rsidP="002E262A">
      <w:pPr>
        <w:pStyle w:val="Haupttext"/>
        <w:spacing w:after="120"/>
        <w:contextualSpacing/>
      </w:pPr>
    </w:p>
    <w:p w14:paraId="5C3AB14B" w14:textId="77777777" w:rsidR="00DD300E" w:rsidRDefault="00DD300E" w:rsidP="002E262A">
      <w:pPr>
        <w:pStyle w:val="Haupttext"/>
        <w:spacing w:after="120"/>
        <w:contextualSpacing/>
      </w:pPr>
    </w:p>
    <w:p w14:paraId="52B073F8" w14:textId="77777777" w:rsidR="003C5EAA" w:rsidRDefault="00DD300E" w:rsidP="00DC0706">
      <w:pPr>
        <w:pStyle w:val="Haupttext"/>
        <w:spacing w:after="120"/>
        <w:contextualSpacing/>
      </w:pPr>
      <w:r w:rsidRPr="00D03554">
        <w:t>Bitte senden Sie uns die digitale Version (</w:t>
      </w:r>
      <w:proofErr w:type="spellStart"/>
      <w:r w:rsidR="00EE602D">
        <w:t>pdf</w:t>
      </w:r>
      <w:proofErr w:type="spellEnd"/>
      <w:r w:rsidRPr="00D03554">
        <w:t xml:space="preserve">) des Manuskriptes per E-Mail an die Adresse </w:t>
      </w:r>
      <w:hyperlink r:id="rId15" w:history="1">
        <w:r w:rsidR="00D72473" w:rsidRPr="009B4F9D">
          <w:rPr>
            <w:rStyle w:val="Hyperlink"/>
            <w:i/>
          </w:rPr>
          <w:t>ionmobility@hshl.de</w:t>
        </w:r>
      </w:hyperlink>
    </w:p>
    <w:sectPr w:rsidR="003C5EAA" w:rsidSect="00C076BA">
      <w:type w:val="continuous"/>
      <w:pgSz w:w="11906" w:h="16838"/>
      <w:pgMar w:top="1134" w:right="1418" w:bottom="1418" w:left="1418" w:header="851" w:footer="680" w:gutter="0"/>
      <w:cols w:num="2" w:space="709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B5839" w14:textId="77777777" w:rsidR="00F00417" w:rsidRDefault="00F00417">
      <w:pPr>
        <w:spacing w:line="240" w:lineRule="auto"/>
      </w:pPr>
      <w:r>
        <w:separator/>
      </w:r>
    </w:p>
  </w:endnote>
  <w:endnote w:type="continuationSeparator" w:id="0">
    <w:p w14:paraId="4E238763" w14:textId="77777777" w:rsidR="00F00417" w:rsidRDefault="00F004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,Bold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BDA23" w14:textId="77777777" w:rsidR="005B75A0" w:rsidRDefault="005B75A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5007053"/>
      <w:docPartObj>
        <w:docPartGallery w:val="Page Numbers (Bottom of Page)"/>
        <w:docPartUnique/>
      </w:docPartObj>
    </w:sdtPr>
    <w:sdtContent>
      <w:p w14:paraId="04E04913" w14:textId="4C2A9027" w:rsidR="003C5EAA" w:rsidRDefault="003C5EAA">
        <w:pPr>
          <w:pStyle w:val="Fuzeile"/>
          <w:jc w:val="center"/>
        </w:pPr>
      </w:p>
      <w:p w14:paraId="2B602310" w14:textId="77777777" w:rsidR="003C5EAA" w:rsidRDefault="00000000">
        <w:pPr>
          <w:pStyle w:val="Fuzeile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AA2F0" w14:textId="77777777" w:rsidR="005B75A0" w:rsidRDefault="005B75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C61BF" w14:textId="77777777" w:rsidR="00F00417" w:rsidRDefault="00F00417">
      <w:pPr>
        <w:spacing w:line="240" w:lineRule="auto"/>
      </w:pPr>
      <w:r>
        <w:separator/>
      </w:r>
    </w:p>
  </w:footnote>
  <w:footnote w:type="continuationSeparator" w:id="0">
    <w:p w14:paraId="0BB2CB2A" w14:textId="77777777" w:rsidR="00F00417" w:rsidRDefault="00F004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3E94F" w14:textId="77777777" w:rsidR="005B75A0" w:rsidRDefault="005B75A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B1B38" w14:textId="37AE2042" w:rsidR="003C5EAA" w:rsidRDefault="00AF1D5D">
    <w:pPr>
      <w:pStyle w:val="Kopfzeile"/>
      <w:jc w:val="right"/>
      <w:rPr>
        <w:rFonts w:ascii="Calibri" w:hAnsi="Calibri"/>
      </w:rPr>
    </w:pPr>
    <w:bookmarkStart w:id="1" w:name="_Hlk210634510"/>
    <w:bookmarkStart w:id="2" w:name="_Hlk210634511"/>
    <w:r>
      <w:rPr>
        <w:rFonts w:ascii="Calibri" w:hAnsi="Calibri"/>
        <w:color w:val="FF0000"/>
      </w:rPr>
      <w:t>Bitte hier Beitragsform angeben: Vortrag/Poster</w:t>
    </w:r>
    <w:r>
      <w:rPr>
        <w:rFonts w:ascii="Calibri" w:hAnsi="Calibri"/>
      </w:rPr>
      <w:tab/>
    </w:r>
    <w:r w:rsidR="00D72473">
      <w:rPr>
        <w:rFonts w:ascii="Calibri" w:hAnsi="Calibri"/>
      </w:rPr>
      <w:t>11</w:t>
    </w:r>
    <w:r>
      <w:rPr>
        <w:rFonts w:ascii="Calibri" w:hAnsi="Calibri"/>
      </w:rPr>
      <w:t xml:space="preserve">. IMS-Anwendertreffen, </w:t>
    </w:r>
    <w:r w:rsidR="00D72473">
      <w:rPr>
        <w:rFonts w:ascii="Calibri" w:hAnsi="Calibri"/>
      </w:rPr>
      <w:t>Ho</w:t>
    </w:r>
    <w:r w:rsidR="00EE602D">
      <w:rPr>
        <w:rFonts w:ascii="Calibri" w:hAnsi="Calibri"/>
      </w:rPr>
      <w:t>h</w:t>
    </w:r>
    <w:r w:rsidR="00D72473">
      <w:rPr>
        <w:rFonts w:ascii="Calibri" w:hAnsi="Calibri"/>
      </w:rPr>
      <w:t>enrod</w:t>
    </w:r>
    <w:bookmarkEnd w:id="1"/>
    <w:bookmarkEnd w:id="2"/>
    <w:r w:rsidR="00EC51AF">
      <w:rPr>
        <w:rFonts w:ascii="Calibri" w:hAnsi="Calibri"/>
      </w:rPr>
      <w:t>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463EC" w14:textId="77777777" w:rsidR="005B75A0" w:rsidRDefault="005B75A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D0FD9"/>
    <w:multiLevelType w:val="multilevel"/>
    <w:tmpl w:val="4C6EAD60"/>
    <w:lvl w:ilvl="0">
      <w:start w:val="1"/>
      <w:numFmt w:val="bullet"/>
      <w:pStyle w:val="berschrift4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cs="Symbol" w:hint="default"/>
        <w:sz w:val="2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283540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jM1NjKzMDC0MLRQ0lEKTi0uzszPAykwrAUA/iwbZCwAAAA="/>
  </w:docVars>
  <w:rsids>
    <w:rsidRoot w:val="003C5EAA"/>
    <w:rsid w:val="00033389"/>
    <w:rsid w:val="000D11B1"/>
    <w:rsid w:val="00295BF3"/>
    <w:rsid w:val="002A6492"/>
    <w:rsid w:val="002E262A"/>
    <w:rsid w:val="00346EA6"/>
    <w:rsid w:val="003C5EAA"/>
    <w:rsid w:val="00577A42"/>
    <w:rsid w:val="005903DF"/>
    <w:rsid w:val="005B75A0"/>
    <w:rsid w:val="005E0C12"/>
    <w:rsid w:val="005E2DF8"/>
    <w:rsid w:val="0063628E"/>
    <w:rsid w:val="006A2CBB"/>
    <w:rsid w:val="007A141B"/>
    <w:rsid w:val="00905311"/>
    <w:rsid w:val="00933116"/>
    <w:rsid w:val="00A5279A"/>
    <w:rsid w:val="00AF1D5D"/>
    <w:rsid w:val="00B404A9"/>
    <w:rsid w:val="00B63268"/>
    <w:rsid w:val="00BB7010"/>
    <w:rsid w:val="00BB79E1"/>
    <w:rsid w:val="00C076BA"/>
    <w:rsid w:val="00C8599E"/>
    <w:rsid w:val="00D03554"/>
    <w:rsid w:val="00D72473"/>
    <w:rsid w:val="00DC0706"/>
    <w:rsid w:val="00DD300E"/>
    <w:rsid w:val="00E4398A"/>
    <w:rsid w:val="00E601BC"/>
    <w:rsid w:val="00EC51AF"/>
    <w:rsid w:val="00EE602D"/>
    <w:rsid w:val="00F00417"/>
    <w:rsid w:val="00FC7DB4"/>
    <w:rsid w:val="00FD5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1F336"/>
  <w15:docId w15:val="{17825FC6-4E5D-48C5-9730-E20AC176D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23A46"/>
    <w:pPr>
      <w:spacing w:line="360" w:lineRule="auto"/>
      <w:textAlignment w:val="baseline"/>
    </w:pPr>
    <w:rPr>
      <w:rFonts w:ascii="Arial" w:eastAsia="Times New Roman" w:hAnsi="Arial"/>
      <w:sz w:val="24"/>
      <w:lang w:eastAsia="de-DE"/>
    </w:rPr>
  </w:style>
  <w:style w:type="paragraph" w:styleId="berschrift1">
    <w:name w:val="heading 1"/>
    <w:basedOn w:val="Standard"/>
    <w:next w:val="Standard"/>
    <w:qFormat/>
    <w:rsid w:val="00F93A36"/>
    <w:pPr>
      <w:keepNext/>
      <w:tabs>
        <w:tab w:val="right" w:pos="567"/>
        <w:tab w:val="right" w:pos="1134"/>
        <w:tab w:val="right" w:pos="1701"/>
        <w:tab w:val="right" w:pos="2268"/>
        <w:tab w:val="right" w:pos="2835"/>
        <w:tab w:val="right" w:pos="3402"/>
        <w:tab w:val="right" w:pos="3969"/>
        <w:tab w:val="right" w:pos="4536"/>
        <w:tab w:val="right" w:pos="5103"/>
        <w:tab w:val="right" w:pos="5670"/>
        <w:tab w:val="right" w:pos="6237"/>
        <w:tab w:val="right" w:pos="6804"/>
        <w:tab w:val="right" w:pos="7371"/>
        <w:tab w:val="right" w:pos="7938"/>
      </w:tabs>
      <w:suppressAutoHyphens/>
      <w:overflowPunct w:val="0"/>
      <w:spacing w:line="240" w:lineRule="auto"/>
      <w:jc w:val="right"/>
      <w:textAlignment w:val="auto"/>
      <w:outlineLvl w:val="0"/>
    </w:pPr>
    <w:rPr>
      <w:rFonts w:ascii="Times New Roman" w:eastAsiaTheme="minorHAnsi" w:hAnsi="Times New Roman"/>
      <w:sz w:val="32"/>
      <w:lang w:eastAsia="en-US"/>
    </w:rPr>
  </w:style>
  <w:style w:type="paragraph" w:styleId="berschrift2">
    <w:name w:val="heading 2"/>
    <w:basedOn w:val="Standard"/>
    <w:next w:val="Standard"/>
    <w:qFormat/>
    <w:rsid w:val="00F93A36"/>
    <w:pPr>
      <w:keepNext/>
      <w:tabs>
        <w:tab w:val="right" w:pos="567"/>
        <w:tab w:val="right" w:pos="1134"/>
        <w:tab w:val="right" w:pos="1701"/>
        <w:tab w:val="right" w:pos="2268"/>
        <w:tab w:val="right" w:pos="2835"/>
        <w:tab w:val="right" w:pos="3402"/>
        <w:tab w:val="right" w:pos="3969"/>
        <w:tab w:val="right" w:pos="4536"/>
        <w:tab w:val="right" w:pos="5103"/>
        <w:tab w:val="right" w:pos="5670"/>
        <w:tab w:val="right" w:pos="6237"/>
        <w:tab w:val="right" w:pos="6804"/>
        <w:tab w:val="right" w:pos="7371"/>
        <w:tab w:val="right" w:pos="7938"/>
      </w:tabs>
      <w:overflowPunct w:val="0"/>
      <w:spacing w:line="240" w:lineRule="auto"/>
      <w:jc w:val="center"/>
      <w:textAlignment w:val="auto"/>
      <w:outlineLvl w:val="1"/>
    </w:pPr>
    <w:rPr>
      <w:rFonts w:ascii="Times New Roman" w:eastAsiaTheme="minorHAnsi" w:hAnsi="Times New Roman"/>
      <w:sz w:val="28"/>
      <w:lang w:eastAsia="en-US"/>
    </w:rPr>
  </w:style>
  <w:style w:type="paragraph" w:styleId="berschrift3">
    <w:name w:val="heading 3"/>
    <w:basedOn w:val="Standard"/>
    <w:next w:val="Standard"/>
    <w:qFormat/>
    <w:rsid w:val="00F93A36"/>
    <w:pPr>
      <w:keepNext/>
      <w:tabs>
        <w:tab w:val="right" w:pos="567"/>
        <w:tab w:val="right" w:pos="1134"/>
        <w:tab w:val="right" w:pos="1701"/>
        <w:tab w:val="right" w:pos="2268"/>
        <w:tab w:val="right" w:pos="2835"/>
        <w:tab w:val="right" w:pos="3402"/>
        <w:tab w:val="right" w:pos="3969"/>
        <w:tab w:val="right" w:pos="4536"/>
        <w:tab w:val="right" w:pos="5103"/>
        <w:tab w:val="right" w:pos="5670"/>
        <w:tab w:val="right" w:pos="6237"/>
        <w:tab w:val="right" w:pos="6804"/>
        <w:tab w:val="right" w:pos="7371"/>
        <w:tab w:val="right" w:pos="7938"/>
      </w:tabs>
      <w:overflowPunct w:val="0"/>
      <w:spacing w:line="240" w:lineRule="auto"/>
      <w:textAlignment w:val="auto"/>
      <w:outlineLvl w:val="2"/>
    </w:pPr>
    <w:rPr>
      <w:rFonts w:ascii="Times New Roman" w:eastAsiaTheme="minorHAnsi" w:hAnsi="Times New Roman"/>
      <w:sz w:val="28"/>
      <w:lang w:eastAsia="en-US"/>
    </w:rPr>
  </w:style>
  <w:style w:type="paragraph" w:styleId="berschrift4">
    <w:name w:val="heading 4"/>
    <w:basedOn w:val="Standard"/>
    <w:next w:val="Standard"/>
    <w:qFormat/>
    <w:rsid w:val="00F93A36"/>
    <w:pPr>
      <w:keepNext/>
      <w:numPr>
        <w:numId w:val="1"/>
      </w:numPr>
      <w:overflowPunct w:val="0"/>
      <w:spacing w:line="240" w:lineRule="auto"/>
      <w:jc w:val="center"/>
      <w:textAlignment w:val="auto"/>
      <w:outlineLvl w:val="3"/>
    </w:pPr>
    <w:rPr>
      <w:rFonts w:ascii="TimesNewRoman,Bold" w:eastAsiaTheme="minorHAnsi" w:hAnsi="TimesNewRoman,Bold"/>
      <w:b/>
      <w:bCs/>
      <w:sz w:val="40"/>
      <w:szCs w:val="40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HMT-Formatdefinition">
    <w:name w:val="AHMT-Formatdefinition"/>
    <w:qFormat/>
    <w:rsid w:val="00F93A36"/>
    <w:rPr>
      <w:rFonts w:ascii="Arial" w:hAnsi="Arial"/>
      <w:i/>
      <w:iCs/>
      <w:strike w:val="0"/>
      <w:dstrike w:val="0"/>
      <w:vanish/>
      <w:spacing w:val="0"/>
      <w:w w:val="100"/>
      <w:position w:val="0"/>
      <w:sz w:val="20"/>
      <w:szCs w:val="32"/>
      <w:vertAlign w:val="baseline"/>
    </w:rPr>
  </w:style>
  <w:style w:type="character" w:styleId="BesuchterLink">
    <w:name w:val="FollowedHyperlink"/>
    <w:qFormat/>
    <w:rsid w:val="00F93A36"/>
    <w:rPr>
      <w:color w:val="800080"/>
      <w:u w:val="single"/>
    </w:rPr>
  </w:style>
  <w:style w:type="character" w:customStyle="1" w:styleId="DokumentstrukturZchn">
    <w:name w:val="Dokumentstruktur Zchn"/>
    <w:basedOn w:val="Absatz-Standardschriftart"/>
    <w:link w:val="Dokumentstruktur"/>
    <w:semiHidden/>
    <w:qFormat/>
    <w:rsid w:val="00F93A36"/>
    <w:rPr>
      <w:rFonts w:ascii="Tahoma" w:eastAsia="Times New Roman" w:hAnsi="Tahoma" w:cs="Tahoma"/>
      <w:sz w:val="20"/>
      <w:szCs w:val="20"/>
      <w:shd w:val="clear" w:color="auto" w:fill="000080"/>
      <w:lang w:eastAsia="de-DE"/>
    </w:rPr>
  </w:style>
  <w:style w:type="character" w:styleId="Fett">
    <w:name w:val="Strong"/>
    <w:qFormat/>
    <w:rsid w:val="00F93A36"/>
    <w:rPr>
      <w:b/>
      <w:bCs/>
    </w:rPr>
  </w:style>
  <w:style w:type="character" w:customStyle="1" w:styleId="FunotentextZchn">
    <w:name w:val="Fußnotentext Zchn"/>
    <w:basedOn w:val="Absatz-Standardschriftart"/>
    <w:link w:val="Funotentext"/>
    <w:semiHidden/>
    <w:qFormat/>
    <w:rsid w:val="00F93A3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anker">
    <w:name w:val="Fußnotenanker"/>
    <w:rsid w:val="005E2DF8"/>
    <w:rPr>
      <w:vertAlign w:val="superscript"/>
    </w:rPr>
  </w:style>
  <w:style w:type="character" w:customStyle="1" w:styleId="FootnoteCharacters">
    <w:name w:val="Footnote Characters"/>
    <w:semiHidden/>
    <w:qFormat/>
    <w:rsid w:val="00F93A36"/>
    <w:rPr>
      <w:vertAlign w:val="superscript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F93A36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customStyle="1" w:styleId="Betont">
    <w:name w:val="Betont"/>
    <w:uiPriority w:val="20"/>
    <w:qFormat/>
    <w:rsid w:val="00F93A36"/>
    <w:rPr>
      <w:i/>
      <w:iCs/>
    </w:rPr>
  </w:style>
  <w:style w:type="character" w:customStyle="1" w:styleId="Internetverknpfung">
    <w:name w:val="Internetverknüpfung"/>
    <w:rsid w:val="00F93A36"/>
    <w:rPr>
      <w:color w:val="0000FF"/>
      <w:u w:val="single"/>
    </w:rPr>
  </w:style>
  <w:style w:type="character" w:customStyle="1" w:styleId="KommentartextZchn">
    <w:name w:val="Kommentartext Zchn"/>
    <w:basedOn w:val="Absatz-Standardschriftart"/>
    <w:link w:val="Kommentartext"/>
    <w:semiHidden/>
    <w:qFormat/>
    <w:rsid w:val="00F93A3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Kommentarzeichen">
    <w:name w:val="annotation reference"/>
    <w:semiHidden/>
    <w:qFormat/>
    <w:rsid w:val="00F93A36"/>
    <w:rPr>
      <w:sz w:val="16"/>
      <w:szCs w:val="16"/>
    </w:rPr>
  </w:style>
  <w:style w:type="character" w:customStyle="1" w:styleId="KopfzeileZchn">
    <w:name w:val="Kopfzeile Zchn"/>
    <w:basedOn w:val="Absatz-Standardschriftart"/>
    <w:link w:val="Kopfzeile"/>
    <w:qFormat/>
    <w:rsid w:val="00F93A36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styleId="Seitenzahl">
    <w:name w:val="page number"/>
    <w:basedOn w:val="Absatz-Standardschriftart"/>
    <w:qFormat/>
    <w:rsid w:val="00F93A36"/>
  </w:style>
  <w:style w:type="character" w:customStyle="1" w:styleId="SprechblasentextZchn">
    <w:name w:val="Sprechblasentext Zchn"/>
    <w:link w:val="Sprechblasentext"/>
    <w:uiPriority w:val="99"/>
    <w:semiHidden/>
    <w:qFormat/>
    <w:rsid w:val="00F93A36"/>
    <w:rPr>
      <w:rFonts w:ascii="Tahoma" w:eastAsia="Times New Roman" w:hAnsi="Tahoma" w:cs="Tahoma"/>
      <w:sz w:val="16"/>
      <w:szCs w:val="16"/>
      <w:lang w:eastAsia="de-DE"/>
    </w:rPr>
  </w:style>
  <w:style w:type="character" w:customStyle="1" w:styleId="TextkrperZchn">
    <w:name w:val="Textkörper Zchn"/>
    <w:basedOn w:val="Absatz-Standardschriftart"/>
    <w:link w:val="Textkrper"/>
    <w:qFormat/>
    <w:rsid w:val="00F93A36"/>
    <w:rPr>
      <w:rFonts w:ascii="TimesNewRoman,Bold" w:eastAsia="Times New Roman" w:hAnsi="TimesNewRoman,Bold" w:cs="Times New Roman"/>
      <w:bCs/>
      <w:sz w:val="40"/>
      <w:szCs w:val="40"/>
      <w:lang w:eastAsia="de-DE"/>
    </w:rPr>
  </w:style>
  <w:style w:type="character" w:customStyle="1" w:styleId="berschrift1Zchn">
    <w:name w:val="Überschrift 1 Zchn"/>
    <w:basedOn w:val="Absatz-Standardschriftart"/>
    <w:qFormat/>
    <w:rsid w:val="00F93A36"/>
    <w:rPr>
      <w:rFonts w:ascii="Times New Roman" w:eastAsia="Times New Roman" w:hAnsi="Times New Roman" w:cs="Times New Roman"/>
      <w:sz w:val="32"/>
      <w:szCs w:val="20"/>
      <w:lang w:eastAsia="de-DE"/>
    </w:rPr>
  </w:style>
  <w:style w:type="character" w:customStyle="1" w:styleId="berschrift2Zchn">
    <w:name w:val="Überschrift 2 Zchn"/>
    <w:basedOn w:val="Absatz-Standardschriftart"/>
    <w:qFormat/>
    <w:rsid w:val="00F93A36"/>
    <w:rPr>
      <w:rFonts w:ascii="Times New Roman" w:eastAsia="Times New Roman" w:hAnsi="Times New Roman" w:cs="Times New Roman"/>
      <w:sz w:val="28"/>
      <w:szCs w:val="20"/>
      <w:lang w:eastAsia="de-DE"/>
    </w:rPr>
  </w:style>
  <w:style w:type="character" w:customStyle="1" w:styleId="berschrift3Zchn">
    <w:name w:val="Überschrift 3 Zchn"/>
    <w:basedOn w:val="Absatz-Standardschriftart"/>
    <w:qFormat/>
    <w:rsid w:val="00F93A36"/>
    <w:rPr>
      <w:rFonts w:ascii="Times New Roman" w:eastAsia="Times New Roman" w:hAnsi="Times New Roman" w:cs="Times New Roman"/>
      <w:sz w:val="28"/>
      <w:szCs w:val="20"/>
      <w:lang w:eastAsia="de-DE"/>
    </w:rPr>
  </w:style>
  <w:style w:type="character" w:customStyle="1" w:styleId="berschrift4Zchn">
    <w:name w:val="Überschrift 4 Zchn"/>
    <w:basedOn w:val="Absatz-Standardschriftart"/>
    <w:qFormat/>
    <w:rsid w:val="00F93A36"/>
    <w:rPr>
      <w:rFonts w:ascii="TimesNewRoman,Bold" w:eastAsia="Times New Roman" w:hAnsi="TimesNewRoman,Bold" w:cs="Times New Roman"/>
      <w:b/>
      <w:bCs/>
      <w:sz w:val="40"/>
      <w:szCs w:val="40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077760"/>
    <w:rPr>
      <w:color w:val="808080"/>
      <w:shd w:val="clear" w:color="auto" w:fill="E6E6E6"/>
    </w:rPr>
  </w:style>
  <w:style w:type="character" w:customStyle="1" w:styleId="ListLabel1">
    <w:name w:val="ListLabel 1"/>
    <w:qFormat/>
    <w:rsid w:val="005E2DF8"/>
    <w:rPr>
      <w:sz w:val="20"/>
    </w:rPr>
  </w:style>
  <w:style w:type="character" w:customStyle="1" w:styleId="ListLabel2">
    <w:name w:val="ListLabel 2"/>
    <w:qFormat/>
    <w:rsid w:val="005E2DF8"/>
    <w:rPr>
      <w:rFonts w:ascii="Arial" w:hAnsi="Arial" w:cs="Arial"/>
      <w:lang w:val="de-DE"/>
    </w:rPr>
  </w:style>
  <w:style w:type="paragraph" w:customStyle="1" w:styleId="berschrift">
    <w:name w:val="Überschrift"/>
    <w:basedOn w:val="Standard"/>
    <w:next w:val="Textkrper"/>
    <w:qFormat/>
    <w:rsid w:val="00C076BA"/>
    <w:pPr>
      <w:keepNext/>
      <w:spacing w:before="120" w:after="120" w:line="276" w:lineRule="auto"/>
    </w:pPr>
    <w:rPr>
      <w:rFonts w:eastAsia="Microsoft YaHei" w:cs="Arial"/>
      <w:b/>
      <w:sz w:val="22"/>
      <w:szCs w:val="22"/>
    </w:rPr>
  </w:style>
  <w:style w:type="paragraph" w:styleId="Textkrper">
    <w:name w:val="Body Text"/>
    <w:basedOn w:val="Standard"/>
    <w:link w:val="TextkrperZchn"/>
    <w:rsid w:val="00F93A36"/>
    <w:pPr>
      <w:overflowPunct w:val="0"/>
      <w:spacing w:line="240" w:lineRule="auto"/>
      <w:textAlignment w:val="auto"/>
    </w:pPr>
    <w:rPr>
      <w:rFonts w:ascii="TimesNewRoman,Bold" w:eastAsiaTheme="minorHAnsi" w:hAnsi="TimesNewRoman,Bold"/>
      <w:bCs/>
      <w:sz w:val="40"/>
      <w:szCs w:val="40"/>
      <w:lang w:eastAsia="en-US"/>
    </w:rPr>
  </w:style>
  <w:style w:type="paragraph" w:styleId="Liste">
    <w:name w:val="List"/>
    <w:basedOn w:val="Textkrper"/>
    <w:rsid w:val="005E2DF8"/>
    <w:rPr>
      <w:rFonts w:cs="Arial"/>
    </w:rPr>
  </w:style>
  <w:style w:type="paragraph" w:styleId="Beschriftung">
    <w:name w:val="caption"/>
    <w:basedOn w:val="Standard"/>
    <w:qFormat/>
    <w:rsid w:val="005E2DF8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Verzeichnis">
    <w:name w:val="Verzeichnis"/>
    <w:basedOn w:val="Standard"/>
    <w:qFormat/>
    <w:rsid w:val="005E2DF8"/>
    <w:pPr>
      <w:suppressLineNumbers/>
    </w:pPr>
    <w:rPr>
      <w:rFonts w:cs="Arial"/>
    </w:rPr>
  </w:style>
  <w:style w:type="paragraph" w:customStyle="1" w:styleId="AHMT-Standard">
    <w:name w:val="AHMT-Standard"/>
    <w:basedOn w:val="Standard"/>
    <w:qFormat/>
    <w:rsid w:val="00F93A3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</w:tabs>
      <w:overflowPunct w:val="0"/>
      <w:spacing w:before="240" w:line="396" w:lineRule="exact"/>
      <w:jc w:val="both"/>
      <w:textAlignment w:val="auto"/>
    </w:pPr>
    <w:rPr>
      <w:rFonts w:ascii="Times New Roman" w:eastAsiaTheme="minorHAnsi" w:hAnsi="Times New Roman"/>
      <w:sz w:val="28"/>
      <w:lang w:eastAsia="en-US"/>
    </w:rPr>
  </w:style>
  <w:style w:type="paragraph" w:customStyle="1" w:styleId="AHMT-Titel">
    <w:name w:val="AHMT-Titel"/>
    <w:basedOn w:val="AHMT-Standard"/>
    <w:next w:val="Standard"/>
    <w:qFormat/>
    <w:rsid w:val="00F93A36"/>
    <w:pPr>
      <w:keepNext/>
      <w:keepLines/>
      <w:suppressAutoHyphens/>
      <w:spacing w:before="0" w:line="288" w:lineRule="auto"/>
      <w:jc w:val="center"/>
      <w:outlineLvl w:val="0"/>
    </w:pPr>
    <w:rPr>
      <w:rFonts w:ascii="Arial" w:hAnsi="Arial"/>
      <w:b/>
      <w:sz w:val="36"/>
    </w:rPr>
  </w:style>
  <w:style w:type="paragraph" w:customStyle="1" w:styleId="AHMT-Anzeige">
    <w:name w:val="AHMT-Anzeige"/>
    <w:basedOn w:val="AHMT-Titel"/>
    <w:next w:val="Standard"/>
    <w:qFormat/>
    <w:rsid w:val="00F93A36"/>
    <w:rPr>
      <w:rFonts w:ascii="Arial Narrow" w:hAnsi="Arial Narrow"/>
      <w:b w:val="0"/>
      <w:sz w:val="20"/>
    </w:rPr>
  </w:style>
  <w:style w:type="paragraph" w:customStyle="1" w:styleId="AHMT-Aufzhlung">
    <w:name w:val="AHMT-Aufzählung"/>
    <w:basedOn w:val="AHMT-Standard"/>
    <w:qFormat/>
    <w:rsid w:val="00F93A36"/>
    <w:pPr>
      <w:tabs>
        <w:tab w:val="left" w:pos="360"/>
        <w:tab w:val="left" w:pos="851"/>
      </w:tabs>
    </w:pPr>
  </w:style>
  <w:style w:type="paragraph" w:customStyle="1" w:styleId="AHMT-Autoren">
    <w:name w:val="AHMT-Autoren"/>
    <w:basedOn w:val="AHMT-Standard"/>
    <w:next w:val="Standard"/>
    <w:qFormat/>
    <w:rsid w:val="00F93A36"/>
    <w:pPr>
      <w:keepNext/>
      <w:keepLines/>
      <w:suppressAutoHyphens/>
      <w:spacing w:before="0" w:line="288" w:lineRule="auto"/>
      <w:jc w:val="center"/>
      <w:outlineLvl w:val="1"/>
    </w:pPr>
    <w:rPr>
      <w:rFonts w:ascii="Arial" w:hAnsi="Arial"/>
      <w:sz w:val="24"/>
    </w:rPr>
  </w:style>
  <w:style w:type="paragraph" w:customStyle="1" w:styleId="AHMT-Autorenleerzeile">
    <w:name w:val="AHMT-Autorenleerzeile"/>
    <w:basedOn w:val="AHMT-Autoren"/>
    <w:next w:val="Standard"/>
    <w:qFormat/>
    <w:rsid w:val="00F93A36"/>
  </w:style>
  <w:style w:type="paragraph" w:customStyle="1" w:styleId="AHMT-Bild">
    <w:name w:val="AHMT-Bild"/>
    <w:basedOn w:val="AHMT-Standard"/>
    <w:next w:val="Standard"/>
    <w:qFormat/>
    <w:rsid w:val="00F93A36"/>
    <w:pPr>
      <w:keepNext/>
      <w:spacing w:before="360" w:line="288" w:lineRule="auto"/>
      <w:jc w:val="center"/>
    </w:pPr>
    <w:rPr>
      <w:rFonts w:ascii="Arial" w:hAnsi="Arial"/>
    </w:rPr>
  </w:style>
  <w:style w:type="paragraph" w:customStyle="1" w:styleId="AHMT-Bildtext">
    <w:name w:val="AHMT-Bildtext"/>
    <w:basedOn w:val="AHMT-Standard"/>
    <w:next w:val="AHMT-Standard"/>
    <w:qFormat/>
    <w:rsid w:val="00F93A36"/>
    <w:pPr>
      <w:spacing w:after="240" w:line="288" w:lineRule="auto"/>
      <w:ind w:left="1418" w:hanging="851"/>
      <w:jc w:val="left"/>
    </w:pPr>
    <w:rPr>
      <w:sz w:val="24"/>
    </w:rPr>
  </w:style>
  <w:style w:type="paragraph" w:customStyle="1" w:styleId="AHMT-Formel">
    <w:name w:val="AHMT-Formel"/>
    <w:basedOn w:val="AHMT-Standard"/>
    <w:next w:val="AHMT-Standard"/>
    <w:qFormat/>
    <w:rsid w:val="00F93A36"/>
    <w:pPr>
      <w:tabs>
        <w:tab w:val="center" w:pos="4536"/>
        <w:tab w:val="right" w:pos="9072"/>
      </w:tabs>
      <w:spacing w:line="288" w:lineRule="auto"/>
    </w:pPr>
  </w:style>
  <w:style w:type="paragraph" w:customStyle="1" w:styleId="AHMT-Funote">
    <w:name w:val="AHMT-Fußnote"/>
    <w:basedOn w:val="AHMT-Standard"/>
    <w:qFormat/>
    <w:rsid w:val="00F93A36"/>
    <w:pPr>
      <w:spacing w:before="0" w:line="240" w:lineRule="auto"/>
      <w:ind w:left="170" w:hanging="170"/>
    </w:pPr>
    <w:rPr>
      <w:sz w:val="20"/>
    </w:rPr>
  </w:style>
  <w:style w:type="paragraph" w:customStyle="1" w:styleId="AHMT-Institution">
    <w:name w:val="AHMT-Institution"/>
    <w:basedOn w:val="AHMT-Autoren"/>
    <w:next w:val="Standard"/>
    <w:qFormat/>
    <w:rsid w:val="00F93A36"/>
    <w:pPr>
      <w:outlineLvl w:val="2"/>
    </w:pPr>
  </w:style>
  <w:style w:type="paragraph" w:customStyle="1" w:styleId="AHMT-Institutionleerzeile">
    <w:name w:val="AHMT-Institutionleerzeile"/>
    <w:basedOn w:val="AHMT-Institution"/>
    <w:next w:val="Standard"/>
    <w:qFormat/>
    <w:rsid w:val="00F93A36"/>
  </w:style>
  <w:style w:type="paragraph" w:customStyle="1" w:styleId="AHMT-Literatur">
    <w:name w:val="AHMT-Literatur"/>
    <w:basedOn w:val="AHMT-Standard"/>
    <w:qFormat/>
    <w:rsid w:val="00F93A36"/>
    <w:pPr>
      <w:spacing w:before="160" w:line="240" w:lineRule="auto"/>
      <w:ind w:left="567" w:hanging="567"/>
    </w:pPr>
  </w:style>
  <w:style w:type="paragraph" w:customStyle="1" w:styleId="AHMT-Tabellentext">
    <w:name w:val="AHMT-Tabellentext"/>
    <w:basedOn w:val="AHMT-Bildtext"/>
    <w:next w:val="AHMT-Standard"/>
    <w:qFormat/>
    <w:rsid w:val="00F93A36"/>
    <w:pPr>
      <w:keepLines/>
      <w:ind w:left="1843" w:hanging="1276"/>
    </w:pPr>
  </w:style>
  <w:style w:type="paragraph" w:customStyle="1" w:styleId="AHMT-Titelleerzeile">
    <w:name w:val="AHMT-Titelleerzeile"/>
    <w:basedOn w:val="AHMT-Titel"/>
    <w:next w:val="AHMT-Autoren"/>
    <w:qFormat/>
    <w:rsid w:val="00F93A36"/>
    <w:rPr>
      <w:iCs/>
    </w:rPr>
  </w:style>
  <w:style w:type="paragraph" w:customStyle="1" w:styleId="AHMT-berschrift1">
    <w:name w:val="AHMT-Überschrift 1"/>
    <w:basedOn w:val="AHMT-Standard"/>
    <w:next w:val="AHMT-Standard"/>
    <w:qFormat/>
    <w:rsid w:val="00F93A36"/>
    <w:pPr>
      <w:keepNext/>
      <w:keepLines/>
      <w:tabs>
        <w:tab w:val="left" w:pos="426"/>
      </w:tabs>
      <w:suppressAutoHyphens/>
      <w:spacing w:before="640" w:line="288" w:lineRule="auto"/>
      <w:ind w:left="425" w:hanging="425"/>
      <w:jc w:val="left"/>
      <w:outlineLvl w:val="3"/>
    </w:pPr>
    <w:rPr>
      <w:rFonts w:ascii="Arial" w:hAnsi="Arial"/>
      <w:b/>
      <w:sz w:val="32"/>
      <w:szCs w:val="32"/>
    </w:rPr>
  </w:style>
  <w:style w:type="paragraph" w:customStyle="1" w:styleId="AHMT-berschrift2">
    <w:name w:val="AHMT-Überschrift 2"/>
    <w:basedOn w:val="AHMT-berschrift1"/>
    <w:next w:val="AHMT-Standard"/>
    <w:qFormat/>
    <w:rsid w:val="00F93A36"/>
    <w:pPr>
      <w:tabs>
        <w:tab w:val="left" w:pos="709"/>
      </w:tabs>
      <w:spacing w:before="560"/>
      <w:ind w:left="709" w:hanging="709"/>
      <w:outlineLvl w:val="4"/>
    </w:pPr>
    <w:rPr>
      <w:sz w:val="28"/>
    </w:rPr>
  </w:style>
  <w:style w:type="paragraph" w:customStyle="1" w:styleId="AHMT-berschrift3">
    <w:name w:val="AHMT-Überschrift 3"/>
    <w:basedOn w:val="AHMT-berschrift1"/>
    <w:next w:val="AHMT-Standard"/>
    <w:qFormat/>
    <w:rsid w:val="00A5279A"/>
    <w:pPr>
      <w:spacing w:before="120" w:after="120" w:line="276" w:lineRule="auto"/>
      <w:ind w:left="0" w:firstLine="0"/>
    </w:pPr>
    <w:rPr>
      <w:sz w:val="22"/>
      <w:szCs w:val="22"/>
    </w:rPr>
  </w:style>
  <w:style w:type="paragraph" w:customStyle="1" w:styleId="AHMT-Vorwort">
    <w:name w:val="AHMT-Vorwort"/>
    <w:basedOn w:val="AHMT-Standard"/>
    <w:qFormat/>
    <w:rsid w:val="00F93A36"/>
    <w:pPr>
      <w:spacing w:line="288" w:lineRule="auto"/>
    </w:pPr>
    <w:rPr>
      <w:sz w:val="24"/>
    </w:rPr>
  </w:style>
  <w:style w:type="paragraph" w:styleId="Aufzhlungszeichen">
    <w:name w:val="List Bullet"/>
    <w:basedOn w:val="Standard"/>
    <w:qFormat/>
    <w:rsid w:val="00F93A36"/>
    <w:pPr>
      <w:overflowPunct w:val="0"/>
      <w:spacing w:line="240" w:lineRule="auto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Dokumentstruktur">
    <w:name w:val="Document Map"/>
    <w:basedOn w:val="Standard"/>
    <w:link w:val="DokumentstrukturZchn"/>
    <w:semiHidden/>
    <w:qFormat/>
    <w:rsid w:val="00F93A36"/>
    <w:pPr>
      <w:shd w:val="clear" w:color="auto" w:fill="000080"/>
      <w:overflowPunct w:val="0"/>
      <w:spacing w:line="240" w:lineRule="auto"/>
      <w:textAlignment w:val="auto"/>
    </w:pPr>
    <w:rPr>
      <w:rFonts w:ascii="Tahoma" w:eastAsiaTheme="minorHAnsi" w:hAnsi="Tahoma" w:cs="Tahoma"/>
      <w:sz w:val="20"/>
      <w:lang w:eastAsia="en-US"/>
    </w:rPr>
  </w:style>
  <w:style w:type="paragraph" w:styleId="Funotentext">
    <w:name w:val="footnote text"/>
    <w:basedOn w:val="Standard"/>
    <w:link w:val="FunotentextZchn"/>
    <w:semiHidden/>
    <w:rsid w:val="00F93A36"/>
    <w:pPr>
      <w:overflowPunct w:val="0"/>
      <w:spacing w:line="240" w:lineRule="auto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Fuzeile">
    <w:name w:val="footer"/>
    <w:basedOn w:val="Standard"/>
    <w:link w:val="FuzeileZchn"/>
    <w:uiPriority w:val="99"/>
    <w:rsid w:val="00F93A36"/>
    <w:pPr>
      <w:tabs>
        <w:tab w:val="center" w:pos="4536"/>
        <w:tab w:val="right" w:pos="9072"/>
      </w:tabs>
      <w:overflowPunct w:val="0"/>
      <w:spacing w:line="240" w:lineRule="auto"/>
      <w:textAlignment w:val="auto"/>
    </w:pPr>
    <w:rPr>
      <w:rFonts w:ascii="Times New Roman" w:eastAsiaTheme="minorHAnsi" w:hAnsi="Times New Roman"/>
      <w:lang w:eastAsia="en-US"/>
    </w:rPr>
  </w:style>
  <w:style w:type="paragraph" w:styleId="Index1">
    <w:name w:val="index 1"/>
    <w:basedOn w:val="Standard"/>
    <w:next w:val="Standard"/>
    <w:autoRedefine/>
    <w:semiHidden/>
    <w:qFormat/>
    <w:rsid w:val="00F93A36"/>
    <w:pPr>
      <w:overflowPunct w:val="0"/>
      <w:spacing w:line="240" w:lineRule="auto"/>
      <w:ind w:left="2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2">
    <w:name w:val="index 2"/>
    <w:basedOn w:val="Standard"/>
    <w:next w:val="Standard"/>
    <w:autoRedefine/>
    <w:semiHidden/>
    <w:qFormat/>
    <w:rsid w:val="00F93A36"/>
    <w:pPr>
      <w:overflowPunct w:val="0"/>
      <w:spacing w:line="240" w:lineRule="auto"/>
      <w:ind w:left="4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3">
    <w:name w:val="index 3"/>
    <w:basedOn w:val="Standard"/>
    <w:next w:val="Standard"/>
    <w:autoRedefine/>
    <w:semiHidden/>
    <w:qFormat/>
    <w:rsid w:val="00F93A36"/>
    <w:pPr>
      <w:overflowPunct w:val="0"/>
      <w:spacing w:line="240" w:lineRule="auto"/>
      <w:ind w:left="6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4">
    <w:name w:val="index 4"/>
    <w:basedOn w:val="Standard"/>
    <w:next w:val="Standard"/>
    <w:autoRedefine/>
    <w:semiHidden/>
    <w:qFormat/>
    <w:rsid w:val="00F93A36"/>
    <w:pPr>
      <w:overflowPunct w:val="0"/>
      <w:spacing w:line="240" w:lineRule="auto"/>
      <w:ind w:left="8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5">
    <w:name w:val="index 5"/>
    <w:basedOn w:val="Standard"/>
    <w:next w:val="Standard"/>
    <w:autoRedefine/>
    <w:semiHidden/>
    <w:qFormat/>
    <w:rsid w:val="00F93A36"/>
    <w:pPr>
      <w:overflowPunct w:val="0"/>
      <w:spacing w:line="240" w:lineRule="auto"/>
      <w:ind w:left="10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6">
    <w:name w:val="index 6"/>
    <w:basedOn w:val="Standard"/>
    <w:next w:val="Standard"/>
    <w:autoRedefine/>
    <w:semiHidden/>
    <w:qFormat/>
    <w:rsid w:val="00F93A36"/>
    <w:pPr>
      <w:overflowPunct w:val="0"/>
      <w:spacing w:line="240" w:lineRule="auto"/>
      <w:ind w:left="12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7">
    <w:name w:val="index 7"/>
    <w:basedOn w:val="Standard"/>
    <w:next w:val="Standard"/>
    <w:autoRedefine/>
    <w:semiHidden/>
    <w:qFormat/>
    <w:rsid w:val="00F93A36"/>
    <w:pPr>
      <w:overflowPunct w:val="0"/>
      <w:spacing w:line="240" w:lineRule="auto"/>
      <w:ind w:left="14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8">
    <w:name w:val="index 8"/>
    <w:basedOn w:val="Standard"/>
    <w:next w:val="Standard"/>
    <w:autoRedefine/>
    <w:semiHidden/>
    <w:qFormat/>
    <w:rsid w:val="00F93A36"/>
    <w:pPr>
      <w:overflowPunct w:val="0"/>
      <w:spacing w:line="240" w:lineRule="auto"/>
      <w:ind w:left="16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9">
    <w:name w:val="index 9"/>
    <w:basedOn w:val="Standard"/>
    <w:next w:val="Standard"/>
    <w:autoRedefine/>
    <w:semiHidden/>
    <w:qFormat/>
    <w:rsid w:val="00F93A36"/>
    <w:pPr>
      <w:overflowPunct w:val="0"/>
      <w:spacing w:line="240" w:lineRule="auto"/>
      <w:ind w:left="1800" w:hanging="200"/>
      <w:textAlignment w:val="auto"/>
    </w:pPr>
    <w:rPr>
      <w:rFonts w:ascii="Times New Roman" w:eastAsiaTheme="minorHAnsi" w:hAnsi="Times New Roman"/>
      <w:sz w:val="20"/>
      <w:szCs w:val="21"/>
      <w:lang w:eastAsia="en-US"/>
    </w:rPr>
  </w:style>
  <w:style w:type="paragraph" w:styleId="Indexberschrift">
    <w:name w:val="index heading"/>
    <w:basedOn w:val="Standard"/>
    <w:semiHidden/>
    <w:qFormat/>
    <w:rsid w:val="00F93A36"/>
    <w:pPr>
      <w:overflowPunct w:val="0"/>
      <w:spacing w:before="240" w:after="120" w:line="240" w:lineRule="auto"/>
      <w:jc w:val="center"/>
      <w:textAlignment w:val="auto"/>
    </w:pPr>
    <w:rPr>
      <w:rFonts w:ascii="Times New Roman" w:eastAsiaTheme="minorHAnsi" w:hAnsi="Times New Roman"/>
      <w:b/>
      <w:bCs/>
      <w:sz w:val="20"/>
      <w:szCs w:val="31"/>
      <w:lang w:eastAsia="en-US"/>
    </w:rPr>
  </w:style>
  <w:style w:type="paragraph" w:styleId="Kommentartext">
    <w:name w:val="annotation text"/>
    <w:basedOn w:val="Standard"/>
    <w:link w:val="KommentartextZchn"/>
    <w:semiHidden/>
    <w:qFormat/>
    <w:rsid w:val="00F93A36"/>
    <w:pPr>
      <w:overflowPunct w:val="0"/>
      <w:spacing w:line="240" w:lineRule="auto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Kopfzeile">
    <w:name w:val="header"/>
    <w:basedOn w:val="Standard"/>
    <w:link w:val="KopfzeileZchn"/>
    <w:rsid w:val="00F93A36"/>
    <w:pPr>
      <w:tabs>
        <w:tab w:val="center" w:pos="4536"/>
        <w:tab w:val="right" w:pos="9072"/>
      </w:tabs>
      <w:overflowPunct w:val="0"/>
      <w:spacing w:line="240" w:lineRule="auto"/>
      <w:textAlignment w:val="auto"/>
    </w:pPr>
    <w:rPr>
      <w:rFonts w:ascii="Times New Roman" w:eastAsiaTheme="minorHAnsi" w:hAnsi="Times New Roman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F93A36"/>
    <w:pPr>
      <w:overflowPunct w:val="0"/>
      <w:spacing w:line="240" w:lineRule="auto"/>
      <w:textAlignment w:val="auto"/>
    </w:pPr>
    <w:rPr>
      <w:rFonts w:ascii="Tahoma" w:eastAsiaTheme="minorHAnsi" w:hAnsi="Tahoma" w:cs="Tahoma"/>
      <w:sz w:val="16"/>
      <w:szCs w:val="16"/>
      <w:lang w:eastAsia="en-US"/>
    </w:rPr>
  </w:style>
  <w:style w:type="paragraph" w:styleId="Verzeichnis1">
    <w:name w:val="toc 1"/>
    <w:basedOn w:val="Standard"/>
    <w:next w:val="Standard"/>
    <w:autoRedefine/>
    <w:semiHidden/>
    <w:rsid w:val="00F93A36"/>
    <w:pPr>
      <w:tabs>
        <w:tab w:val="right" w:leader="dot" w:pos="9072"/>
      </w:tabs>
      <w:overflowPunct w:val="0"/>
      <w:spacing w:before="100"/>
      <w:ind w:left="1134" w:hanging="567"/>
      <w:textAlignment w:val="auto"/>
    </w:pPr>
    <w:rPr>
      <w:rFonts w:ascii="Times New Roman" w:eastAsiaTheme="minorHAnsi" w:hAnsi="Times New Roman"/>
      <w:sz w:val="28"/>
      <w:lang w:eastAsia="en-US"/>
    </w:rPr>
  </w:style>
  <w:style w:type="paragraph" w:styleId="Verzeichnis2">
    <w:name w:val="toc 2"/>
    <w:basedOn w:val="Standard"/>
    <w:next w:val="Standard"/>
    <w:semiHidden/>
    <w:rsid w:val="00F93A36"/>
    <w:pPr>
      <w:overflowPunct w:val="0"/>
      <w:spacing w:line="240" w:lineRule="auto"/>
      <w:ind w:left="2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3">
    <w:name w:val="toc 3"/>
    <w:basedOn w:val="Standard"/>
    <w:next w:val="Standard"/>
    <w:autoRedefine/>
    <w:semiHidden/>
    <w:rsid w:val="00F93A36"/>
    <w:pPr>
      <w:overflowPunct w:val="0"/>
      <w:spacing w:line="240" w:lineRule="auto"/>
      <w:ind w:left="4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4">
    <w:name w:val="toc 4"/>
    <w:basedOn w:val="Standard"/>
    <w:next w:val="Standard"/>
    <w:autoRedefine/>
    <w:semiHidden/>
    <w:rsid w:val="00F93A36"/>
    <w:pPr>
      <w:overflowPunct w:val="0"/>
      <w:spacing w:line="240" w:lineRule="auto"/>
      <w:ind w:left="6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5">
    <w:name w:val="toc 5"/>
    <w:basedOn w:val="Standard"/>
    <w:next w:val="Standard"/>
    <w:autoRedefine/>
    <w:semiHidden/>
    <w:rsid w:val="00F93A36"/>
    <w:pPr>
      <w:overflowPunct w:val="0"/>
      <w:spacing w:line="240" w:lineRule="auto"/>
      <w:ind w:left="8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6">
    <w:name w:val="toc 6"/>
    <w:basedOn w:val="Standard"/>
    <w:next w:val="Standard"/>
    <w:autoRedefine/>
    <w:semiHidden/>
    <w:rsid w:val="00F93A36"/>
    <w:pPr>
      <w:overflowPunct w:val="0"/>
      <w:spacing w:line="240" w:lineRule="auto"/>
      <w:ind w:left="10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7">
    <w:name w:val="toc 7"/>
    <w:basedOn w:val="Standard"/>
    <w:next w:val="Standard"/>
    <w:autoRedefine/>
    <w:semiHidden/>
    <w:rsid w:val="00F93A36"/>
    <w:pPr>
      <w:overflowPunct w:val="0"/>
      <w:spacing w:line="240" w:lineRule="auto"/>
      <w:ind w:left="12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8">
    <w:name w:val="toc 8"/>
    <w:basedOn w:val="Standard"/>
    <w:next w:val="Standard"/>
    <w:autoRedefine/>
    <w:semiHidden/>
    <w:rsid w:val="00F93A36"/>
    <w:pPr>
      <w:overflowPunct w:val="0"/>
      <w:spacing w:line="240" w:lineRule="auto"/>
      <w:ind w:left="14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styleId="Verzeichnis9">
    <w:name w:val="toc 9"/>
    <w:basedOn w:val="Standard"/>
    <w:next w:val="Standard"/>
    <w:autoRedefine/>
    <w:semiHidden/>
    <w:rsid w:val="00F93A36"/>
    <w:pPr>
      <w:overflowPunct w:val="0"/>
      <w:spacing w:line="240" w:lineRule="auto"/>
      <w:ind w:left="1600"/>
      <w:textAlignment w:val="auto"/>
    </w:pPr>
    <w:rPr>
      <w:rFonts w:ascii="Times New Roman" w:eastAsiaTheme="minorHAnsi" w:hAnsi="Times New Roman"/>
      <w:sz w:val="20"/>
      <w:lang w:eastAsia="en-US"/>
    </w:rPr>
  </w:style>
  <w:style w:type="paragraph" w:customStyle="1" w:styleId="Titelzeile">
    <w:name w:val="Titelzeile"/>
    <w:basedOn w:val="Haupttext"/>
    <w:qFormat/>
    <w:rsid w:val="00C23A46"/>
    <w:pPr>
      <w:jc w:val="center"/>
    </w:pPr>
    <w:rPr>
      <w:b/>
      <w:sz w:val="28"/>
    </w:rPr>
  </w:style>
  <w:style w:type="paragraph" w:customStyle="1" w:styleId="Autoren">
    <w:name w:val="Autoren"/>
    <w:basedOn w:val="Haupttext"/>
    <w:qFormat/>
    <w:rsid w:val="00C23A46"/>
    <w:pPr>
      <w:jc w:val="center"/>
    </w:pPr>
    <w:rPr>
      <w:i/>
      <w:iCs/>
    </w:rPr>
  </w:style>
  <w:style w:type="paragraph" w:customStyle="1" w:styleId="Haupttext">
    <w:name w:val="Haupttext"/>
    <w:qFormat/>
    <w:rsid w:val="002E262A"/>
    <w:pPr>
      <w:spacing w:line="276" w:lineRule="auto"/>
      <w:jc w:val="both"/>
    </w:pPr>
    <w:rPr>
      <w:rFonts w:ascii="Arial" w:eastAsia="Times New Roman" w:hAnsi="Arial" w:cs="Arial"/>
      <w:lang w:eastAsia="de-DE"/>
    </w:rPr>
  </w:style>
  <w:style w:type="character" w:styleId="Hyperlink">
    <w:name w:val="Hyperlink"/>
    <w:basedOn w:val="Absatz-Standardschriftart"/>
    <w:unhideWhenUsed/>
    <w:rsid w:val="00577A42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77A42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D724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2">
    <w:name w:val="Plain Table 2"/>
    <w:basedOn w:val="NormaleTabelle"/>
    <w:uiPriority w:val="42"/>
    <w:rsid w:val="00D7247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itternetztabelle1hell">
    <w:name w:val="Grid Table 1 Light"/>
    <w:basedOn w:val="NormaleTabelle"/>
    <w:uiPriority w:val="46"/>
    <w:rsid w:val="00D7247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tandardWeb">
    <w:name w:val="Normal (Web)"/>
    <w:basedOn w:val="Standard"/>
    <w:uiPriority w:val="99"/>
    <w:semiHidden/>
    <w:unhideWhenUsed/>
    <w:rsid w:val="00A5279A"/>
    <w:pPr>
      <w:spacing w:before="100" w:beforeAutospacing="1" w:after="100" w:afterAutospacing="1" w:line="240" w:lineRule="auto"/>
      <w:textAlignment w:val="auto"/>
    </w:pPr>
    <w:rPr>
      <w:rFonts w:ascii="Times New Roman" w:hAnsi="Times New Roman"/>
      <w:szCs w:val="24"/>
    </w:rPr>
  </w:style>
  <w:style w:type="character" w:styleId="Hervorhebung">
    <w:name w:val="Emphasis"/>
    <w:basedOn w:val="Absatz-Standardschriftart"/>
    <w:uiPriority w:val="20"/>
    <w:qFormat/>
    <w:rsid w:val="00A527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4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stermann@Universitaet.d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onmobility@hshl.de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D41C0-2D30-4C2C-B17C-D2AB2F24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ühlke</dc:creator>
  <dc:description/>
  <cp:lastModifiedBy>Wigger, Modestus</cp:lastModifiedBy>
  <cp:revision>3</cp:revision>
  <dcterms:created xsi:type="dcterms:W3CDTF">2025-10-06T08:11:00Z</dcterms:created>
  <dcterms:modified xsi:type="dcterms:W3CDTF">2025-10-06T08:17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